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9B614A" w14:textId="443B1993" w:rsidR="006B7BB3" w:rsidRPr="00EA07A1" w:rsidRDefault="0087502E" w:rsidP="006B7BB3">
      <w:pPr>
        <w:spacing w:after="0" w:line="240" w:lineRule="auto"/>
        <w:jc w:val="center"/>
        <w:rPr>
          <w:color w:val="BF8F00" w:themeColor="accent4" w:themeShade="BF"/>
          <w:sz w:val="36"/>
          <w:szCs w:val="36"/>
        </w:rPr>
      </w:pPr>
      <w:r w:rsidRPr="00EA07A1">
        <w:rPr>
          <w:color w:val="BF8F00" w:themeColor="accent4" w:themeShade="BF"/>
          <w:sz w:val="36"/>
          <w:szCs w:val="36"/>
        </w:rPr>
        <w:t>Harold Pedroso</w:t>
      </w:r>
    </w:p>
    <w:p w14:paraId="7CB64BA7" w14:textId="3CC85AF1" w:rsidR="001C19CA" w:rsidRPr="00EA07A1" w:rsidRDefault="0087502E" w:rsidP="006B7BB3">
      <w:pPr>
        <w:spacing w:after="0" w:line="240" w:lineRule="auto"/>
        <w:jc w:val="center"/>
        <w:rPr>
          <w:rFonts w:ascii="Calibri" w:hAnsi="Calibri" w:cs="Calibri"/>
          <w:b/>
          <w:bCs/>
          <w:sz w:val="20"/>
          <w:szCs w:val="20"/>
        </w:rPr>
      </w:pPr>
      <w:r w:rsidRPr="00EA07A1">
        <w:rPr>
          <w:rFonts w:ascii="Calibri" w:hAnsi="Calibri" w:cs="Calibri"/>
          <w:b/>
          <w:bCs/>
          <w:sz w:val="20"/>
          <w:szCs w:val="20"/>
        </w:rPr>
        <w:t xml:space="preserve">Alameda, CA 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EA07A1">
        <w:rPr>
          <w:rFonts w:ascii="Calibri" w:hAnsi="Calibri" w:cs="Calibri"/>
          <w:b/>
          <w:bCs/>
          <w:sz w:val="20"/>
          <w:szCs w:val="20"/>
        </w:rPr>
        <w:t xml:space="preserve"> 510.383.0711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hyperlink r:id="rId7" w:history="1">
        <w:r w:rsidR="000F1AD4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haropedro@hotmail.com</w:t>
        </w:r>
      </w:hyperlink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hyperlink r:id="rId8" w:history="1">
        <w:r w:rsidR="002039A0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LinkedIn</w:t>
        </w:r>
      </w:hyperlink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039A0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 </w:t>
      </w:r>
      <w:hyperlink r:id="rId9" w:history="1">
        <w:r w:rsidR="002039A0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Website</w:t>
        </w:r>
      </w:hyperlink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039A0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 </w:t>
      </w:r>
      <w:hyperlink r:id="rId10" w:history="1">
        <w:r w:rsidR="002039A0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GitHub</w:t>
        </w:r>
      </w:hyperlink>
    </w:p>
    <w:p w14:paraId="7B09E45B" w14:textId="458A6BDF" w:rsidR="00C921D7" w:rsidRPr="00EA07A1" w:rsidRDefault="00C921D7" w:rsidP="006B7BB3">
      <w:pPr>
        <w:spacing w:after="0" w:line="240" w:lineRule="auto"/>
        <w:jc w:val="center"/>
        <w:rPr>
          <w:rFonts w:ascii="Segoe UI Symbol" w:hAnsi="Segoe UI Symbol" w:cs="Segoe UI Symbol"/>
          <w:sz w:val="10"/>
          <w:szCs w:val="10"/>
        </w:rPr>
      </w:pPr>
    </w:p>
    <w:p w14:paraId="6A592ABE" w14:textId="3048FD78" w:rsidR="00C921D7" w:rsidRPr="00EA07A1" w:rsidRDefault="000F1AD4" w:rsidP="00AE31A2">
      <w:pPr>
        <w:pBdr>
          <w:top w:val="single" w:sz="12" w:space="1" w:color="BF8F00" w:themeColor="accent4" w:themeShade="BF"/>
          <w:bottom w:val="single" w:sz="12" w:space="1" w:color="BF8F00" w:themeColor="accent4" w:themeShade="BF"/>
        </w:pBdr>
        <w:shd w:val="clear" w:color="auto" w:fill="E7E6E6" w:themeFill="background2"/>
        <w:spacing w:after="0" w:line="240" w:lineRule="auto"/>
        <w:jc w:val="center"/>
        <w:rPr>
          <w:b/>
          <w:bCs/>
          <w:color w:val="404040" w:themeColor="text1" w:themeTint="BF"/>
          <w:sz w:val="24"/>
          <w:szCs w:val="24"/>
        </w:rPr>
      </w:pPr>
      <w:r w:rsidRPr="00EA07A1">
        <w:rPr>
          <w:b/>
          <w:bCs/>
          <w:color w:val="404040" w:themeColor="text1" w:themeTint="BF"/>
          <w:sz w:val="24"/>
          <w:szCs w:val="24"/>
        </w:rPr>
        <w:t>Desktop Support Specialist</w:t>
      </w:r>
    </w:p>
    <w:p w14:paraId="08638DA8" w14:textId="6E3E0F64" w:rsidR="00C921D7" w:rsidRPr="00AE31A2" w:rsidRDefault="00C921D7" w:rsidP="006B7BB3">
      <w:pPr>
        <w:spacing w:after="0" w:line="240" w:lineRule="auto"/>
        <w:jc w:val="center"/>
        <w:rPr>
          <w:sz w:val="10"/>
          <w:szCs w:val="10"/>
        </w:rPr>
      </w:pPr>
    </w:p>
    <w:p w14:paraId="623BDFA2" w14:textId="3FFBCA90" w:rsidR="00C921D7" w:rsidRPr="00EA07A1" w:rsidRDefault="00AE59B3" w:rsidP="00D75A2D">
      <w:p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A recent graduate with a Bachelor of Science degree in Computer Science from San Francisco State University, poised to succeed in a new entry-level role as a Desktop Support Specialist. Skilled in </w:t>
      </w:r>
      <w:r w:rsidR="000F1AD4" w:rsidRPr="00EA07A1">
        <w:rPr>
          <w:sz w:val="20"/>
          <w:szCs w:val="20"/>
        </w:rPr>
        <w:t>maintain</w:t>
      </w:r>
      <w:r w:rsidRPr="00EA07A1">
        <w:rPr>
          <w:sz w:val="20"/>
          <w:szCs w:val="20"/>
        </w:rPr>
        <w:t>ing</w:t>
      </w:r>
      <w:r w:rsidR="000F1AD4" w:rsidRPr="00EA07A1">
        <w:rPr>
          <w:sz w:val="20"/>
          <w:szCs w:val="20"/>
        </w:rPr>
        <w:t xml:space="preserve"> hardware and software systems</w:t>
      </w:r>
      <w:r w:rsidRPr="00EA07A1">
        <w:rPr>
          <w:sz w:val="20"/>
          <w:szCs w:val="20"/>
        </w:rPr>
        <w:t xml:space="preserve">; </w:t>
      </w:r>
      <w:r w:rsidR="000F1AD4" w:rsidRPr="00EA07A1">
        <w:rPr>
          <w:sz w:val="20"/>
          <w:szCs w:val="20"/>
        </w:rPr>
        <w:t>install</w:t>
      </w:r>
      <w:r w:rsidRPr="00EA07A1">
        <w:rPr>
          <w:sz w:val="20"/>
          <w:szCs w:val="20"/>
        </w:rPr>
        <w:t>ing/configuring</w:t>
      </w:r>
      <w:r w:rsidR="000F1AD4" w:rsidRPr="00EA07A1">
        <w:rPr>
          <w:sz w:val="20"/>
          <w:szCs w:val="20"/>
        </w:rPr>
        <w:t xml:space="preserve"> new programs</w:t>
      </w:r>
      <w:r w:rsidRPr="00EA07A1">
        <w:rPr>
          <w:sz w:val="20"/>
          <w:szCs w:val="20"/>
        </w:rPr>
        <w:t>;</w:t>
      </w:r>
      <w:r w:rsidR="000F1AD4" w:rsidRPr="00EA07A1">
        <w:rPr>
          <w:sz w:val="20"/>
          <w:szCs w:val="20"/>
        </w:rPr>
        <w:t xml:space="preserve"> manag</w:t>
      </w:r>
      <w:r w:rsidRPr="00EA07A1">
        <w:rPr>
          <w:sz w:val="20"/>
          <w:szCs w:val="20"/>
        </w:rPr>
        <w:t>ing</w:t>
      </w:r>
      <w:r w:rsidR="000F1AD4" w:rsidRPr="00EA07A1">
        <w:rPr>
          <w:sz w:val="20"/>
          <w:szCs w:val="20"/>
        </w:rPr>
        <w:t xml:space="preserve"> updates</w:t>
      </w:r>
      <w:r w:rsidRPr="00EA07A1">
        <w:rPr>
          <w:sz w:val="20"/>
          <w:szCs w:val="20"/>
        </w:rPr>
        <w:t xml:space="preserve">; and </w:t>
      </w:r>
      <w:r w:rsidR="000F1AD4" w:rsidRPr="00EA07A1">
        <w:rPr>
          <w:sz w:val="20"/>
          <w:szCs w:val="20"/>
        </w:rPr>
        <w:t xml:space="preserve">provide technical support. </w:t>
      </w:r>
    </w:p>
    <w:p w14:paraId="00E5C215" w14:textId="09536158" w:rsidR="00205413" w:rsidRPr="00D75A2D" w:rsidRDefault="00205413" w:rsidP="00C921D7">
      <w:pPr>
        <w:spacing w:after="0" w:line="240" w:lineRule="auto"/>
        <w:jc w:val="both"/>
        <w:rPr>
          <w:sz w:val="10"/>
          <w:szCs w:val="10"/>
        </w:rPr>
      </w:pPr>
    </w:p>
    <w:p w14:paraId="0D035ECE" w14:textId="77777777" w:rsidR="00205413" w:rsidRPr="00EA07A1" w:rsidRDefault="00205413" w:rsidP="00205413">
      <w:pPr>
        <w:spacing w:after="0" w:line="240" w:lineRule="auto"/>
        <w:jc w:val="center"/>
        <w:rPr>
          <w:b/>
          <w:bCs/>
          <w:sz w:val="20"/>
          <w:szCs w:val="20"/>
        </w:rPr>
      </w:pPr>
      <w:r w:rsidRPr="00EA07A1">
        <w:rPr>
          <w:b/>
          <w:bCs/>
          <w:sz w:val="20"/>
          <w:szCs w:val="20"/>
        </w:rPr>
        <w:t>TECHNICAL COMPETENCIES</w:t>
      </w:r>
    </w:p>
    <w:p w14:paraId="6C9CB985" w14:textId="53861F3F" w:rsidR="00EA0F09" w:rsidRPr="00D75A2D" w:rsidRDefault="00EA0F09" w:rsidP="00C921D7">
      <w:pPr>
        <w:spacing w:after="0" w:line="240" w:lineRule="auto"/>
        <w:jc w:val="both"/>
        <w:rPr>
          <w:sz w:val="10"/>
          <w:szCs w:val="10"/>
        </w:rPr>
      </w:pPr>
    </w:p>
    <w:tbl>
      <w:tblPr>
        <w:tblStyle w:val="TableGrid"/>
        <w:tblW w:w="10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7560"/>
      </w:tblGrid>
      <w:tr w:rsidR="00FF786C" w:rsidRPr="00EA07A1" w14:paraId="5011A6DB" w14:textId="77777777" w:rsidTr="00AE59B3">
        <w:tc>
          <w:tcPr>
            <w:tcW w:w="2785" w:type="dxa"/>
          </w:tcPr>
          <w:p w14:paraId="3D8B4C48" w14:textId="35C2CDF5" w:rsidR="00FF786C" w:rsidRPr="00EA07A1" w:rsidRDefault="00FF786C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Languages:</w:t>
            </w:r>
          </w:p>
        </w:tc>
        <w:tc>
          <w:tcPr>
            <w:tcW w:w="7560" w:type="dxa"/>
          </w:tcPr>
          <w:p w14:paraId="23FA300A" w14:textId="4A8FC920" w:rsidR="00FF786C" w:rsidRPr="00EA07A1" w:rsidRDefault="00FF786C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C, C++, PHP, JavaScript, CSS, Java</w:t>
            </w:r>
            <w:r w:rsidR="003326A8">
              <w:rPr>
                <w:sz w:val="20"/>
                <w:szCs w:val="20"/>
              </w:rPr>
              <w:t>,</w:t>
            </w:r>
            <w:r w:rsidRPr="00EA07A1">
              <w:rPr>
                <w:sz w:val="20"/>
                <w:szCs w:val="20"/>
              </w:rPr>
              <w:t xml:space="preserve"> HTML, Python, Ruby on Rails, Ruby, Node, Linux Scripting, Adobe Creative Cloud (XD), Figma</w:t>
            </w:r>
          </w:p>
        </w:tc>
      </w:tr>
      <w:tr w:rsidR="00FF786C" w:rsidRPr="00EA07A1" w14:paraId="12EEF54A" w14:textId="77777777" w:rsidTr="00AE59B3">
        <w:tc>
          <w:tcPr>
            <w:tcW w:w="2785" w:type="dxa"/>
          </w:tcPr>
          <w:p w14:paraId="503AF460" w14:textId="31A13426" w:rsidR="00FF786C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Libraries/Frameworks:</w:t>
            </w:r>
          </w:p>
        </w:tc>
        <w:tc>
          <w:tcPr>
            <w:tcW w:w="7560" w:type="dxa"/>
          </w:tcPr>
          <w:p w14:paraId="00BDF865" w14:textId="04FAC59A" w:rsidR="00FF786C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Flask, Jinja, Node.js, Django, Bootstrap</w:t>
            </w:r>
          </w:p>
        </w:tc>
      </w:tr>
      <w:tr w:rsidR="00FF786C" w:rsidRPr="00EA07A1" w14:paraId="6B6579E3" w14:textId="77777777" w:rsidTr="00AE59B3">
        <w:tc>
          <w:tcPr>
            <w:tcW w:w="2785" w:type="dxa"/>
          </w:tcPr>
          <w:p w14:paraId="7444CD01" w14:textId="17B537AF" w:rsidR="00FF786C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Deployments Tools:</w:t>
            </w:r>
          </w:p>
        </w:tc>
        <w:tc>
          <w:tcPr>
            <w:tcW w:w="7560" w:type="dxa"/>
          </w:tcPr>
          <w:p w14:paraId="0E79A2C1" w14:textId="68159C35" w:rsidR="00FF786C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Dockers, AWS, GitHub, Heroku</w:t>
            </w:r>
          </w:p>
        </w:tc>
      </w:tr>
      <w:tr w:rsidR="00FF786C" w:rsidRPr="00EA07A1" w14:paraId="0ED2941B" w14:textId="77777777" w:rsidTr="00AE59B3">
        <w:tc>
          <w:tcPr>
            <w:tcW w:w="2785" w:type="dxa"/>
          </w:tcPr>
          <w:p w14:paraId="2F01E703" w14:textId="33BCF5A7" w:rsidR="00FF786C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Operating Systems:</w:t>
            </w:r>
          </w:p>
        </w:tc>
        <w:tc>
          <w:tcPr>
            <w:tcW w:w="7560" w:type="dxa"/>
          </w:tcPr>
          <w:p w14:paraId="77082724" w14:textId="2753952E" w:rsidR="00FF786C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Windows, Linux, Mac OS, Ubuntu Server, Windows Server</w:t>
            </w:r>
            <w:r w:rsidR="00FC503D">
              <w:rPr>
                <w:sz w:val="20"/>
                <w:szCs w:val="20"/>
              </w:rPr>
              <w:t>, VirtualBox</w:t>
            </w:r>
          </w:p>
        </w:tc>
      </w:tr>
      <w:tr w:rsidR="00205413" w:rsidRPr="00EA07A1" w14:paraId="12C3CA5D" w14:textId="77777777" w:rsidTr="00AE59B3">
        <w:tc>
          <w:tcPr>
            <w:tcW w:w="2785" w:type="dxa"/>
          </w:tcPr>
          <w:p w14:paraId="29BCE907" w14:textId="6D82AFA2" w:rsidR="00205413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Database Systems:</w:t>
            </w:r>
          </w:p>
        </w:tc>
        <w:tc>
          <w:tcPr>
            <w:tcW w:w="7560" w:type="dxa"/>
          </w:tcPr>
          <w:p w14:paraId="4F448589" w14:textId="4DDAA723" w:rsidR="00205413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MySQL Workbench, Relational Databases, PostgreSQL, SQL Lite and MongoDB</w:t>
            </w:r>
          </w:p>
        </w:tc>
      </w:tr>
      <w:tr w:rsidR="00205413" w:rsidRPr="00EA07A1" w14:paraId="3BAB2059" w14:textId="77777777" w:rsidTr="00AE59B3">
        <w:tc>
          <w:tcPr>
            <w:tcW w:w="2785" w:type="dxa"/>
          </w:tcPr>
          <w:p w14:paraId="136262DC" w14:textId="1EBCD768" w:rsidR="00205413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Project Management Tools:</w:t>
            </w:r>
          </w:p>
        </w:tc>
        <w:tc>
          <w:tcPr>
            <w:tcW w:w="7560" w:type="dxa"/>
          </w:tcPr>
          <w:p w14:paraId="40774BFE" w14:textId="2CB9B489" w:rsidR="00205413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Slack, GitHub, LinkedIn</w:t>
            </w:r>
          </w:p>
        </w:tc>
      </w:tr>
    </w:tbl>
    <w:p w14:paraId="7F737F38" w14:textId="3CC538A2" w:rsidR="009F32AB" w:rsidRPr="00AE31A2" w:rsidRDefault="009F32AB" w:rsidP="00C921D7">
      <w:pPr>
        <w:spacing w:after="0" w:line="240" w:lineRule="auto"/>
        <w:jc w:val="both"/>
        <w:rPr>
          <w:sz w:val="16"/>
          <w:szCs w:val="16"/>
        </w:rPr>
      </w:pPr>
    </w:p>
    <w:p w14:paraId="751A6A27" w14:textId="0BFD085D" w:rsidR="009F32AB" w:rsidRPr="00EA07A1" w:rsidRDefault="00EA0F09" w:rsidP="009F32AB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0"/>
          <w:szCs w:val="20"/>
        </w:rPr>
      </w:pPr>
      <w:r w:rsidRPr="00EA07A1">
        <w:rPr>
          <w:b/>
          <w:bCs/>
          <w:color w:val="404040" w:themeColor="text1" w:themeTint="BF"/>
          <w:sz w:val="20"/>
          <w:szCs w:val="20"/>
        </w:rPr>
        <w:t>SELECTED PROJECTS</w:t>
      </w:r>
    </w:p>
    <w:p w14:paraId="3A3A7151" w14:textId="7903A053" w:rsidR="009F32AB" w:rsidRPr="00EA07A1" w:rsidRDefault="009F32AB" w:rsidP="00C921D7">
      <w:pPr>
        <w:spacing w:after="0" w:line="240" w:lineRule="auto"/>
        <w:jc w:val="both"/>
        <w:rPr>
          <w:sz w:val="10"/>
          <w:szCs w:val="10"/>
        </w:rPr>
      </w:pPr>
    </w:p>
    <w:p w14:paraId="416DA411" w14:textId="0D645ECF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Blog App (Python Django)</w:t>
      </w:r>
      <w:r w:rsidR="00E7377B" w:rsidRPr="00EA07A1">
        <w:rPr>
          <w:sz w:val="20"/>
          <w:szCs w:val="20"/>
        </w:rPr>
        <w:t>, 06/</w:t>
      </w:r>
      <w:r w:rsidRPr="00EA07A1">
        <w:rPr>
          <w:sz w:val="20"/>
          <w:szCs w:val="20"/>
        </w:rPr>
        <w:t>2019</w:t>
      </w:r>
    </w:p>
    <w:p w14:paraId="662CBA89" w14:textId="25367208" w:rsidR="00EA0F09" w:rsidRPr="00EA07A1" w:rsidRDefault="00E7377B" w:rsidP="00DB40A5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C</w:t>
      </w:r>
      <w:r w:rsidR="00EA0F09" w:rsidRPr="00EA07A1">
        <w:rPr>
          <w:sz w:val="20"/>
          <w:szCs w:val="20"/>
        </w:rPr>
        <w:t xml:space="preserve">reated </w:t>
      </w:r>
      <w:r w:rsidR="00DB40A5" w:rsidRPr="00EA07A1">
        <w:rPr>
          <w:sz w:val="20"/>
          <w:szCs w:val="20"/>
        </w:rPr>
        <w:t xml:space="preserve">the app </w:t>
      </w:r>
      <w:r w:rsidR="00EA0F09" w:rsidRPr="00EA07A1">
        <w:rPr>
          <w:sz w:val="20"/>
          <w:szCs w:val="20"/>
        </w:rPr>
        <w:t>completely on Python Django</w:t>
      </w:r>
      <w:r w:rsidR="00DB40A5" w:rsidRPr="00EA07A1">
        <w:rPr>
          <w:sz w:val="20"/>
          <w:szCs w:val="20"/>
        </w:rPr>
        <w:t xml:space="preserve"> and d</w:t>
      </w:r>
      <w:r w:rsidR="00EA0F09" w:rsidRPr="00EA07A1">
        <w:rPr>
          <w:sz w:val="20"/>
          <w:szCs w:val="20"/>
        </w:rPr>
        <w:t>eployed it using a Heroku server and Progress SQL lite for the database</w:t>
      </w:r>
      <w:r w:rsidR="00DB40A5" w:rsidRPr="00EA07A1">
        <w:rPr>
          <w:sz w:val="20"/>
          <w:szCs w:val="20"/>
        </w:rPr>
        <w:t xml:space="preserve">; implemented </w:t>
      </w:r>
      <w:r w:rsidR="00EA0F09" w:rsidRPr="00EA07A1">
        <w:rPr>
          <w:sz w:val="20"/>
          <w:szCs w:val="20"/>
        </w:rPr>
        <w:t>a database schema and a user avatar feature for user profiles.</w:t>
      </w:r>
    </w:p>
    <w:p w14:paraId="5CFD13D4" w14:textId="04ADB579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GatorRent</w:t>
      </w:r>
      <w:r w:rsidRPr="00EA07A1">
        <w:rPr>
          <w:sz w:val="20"/>
          <w:szCs w:val="20"/>
        </w:rPr>
        <w:t xml:space="preserve"> (Python, SQL, HTML Jinja, JavaScript)</w:t>
      </w:r>
      <w:r w:rsidR="00DB40A5" w:rsidRPr="00EA07A1">
        <w:rPr>
          <w:sz w:val="20"/>
          <w:szCs w:val="20"/>
        </w:rPr>
        <w:t>, 06/</w:t>
      </w:r>
      <w:r w:rsidRPr="00EA07A1">
        <w:rPr>
          <w:sz w:val="20"/>
          <w:szCs w:val="20"/>
        </w:rPr>
        <w:t>2019</w:t>
      </w:r>
    </w:p>
    <w:p w14:paraId="1FF3DB58" w14:textId="0A01E25D" w:rsidR="00EA0F09" w:rsidRPr="00EA07A1" w:rsidRDefault="00560461" w:rsidP="00560461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R</w:t>
      </w:r>
      <w:r w:rsidR="00EA0F09" w:rsidRPr="00EA07A1">
        <w:rPr>
          <w:sz w:val="20"/>
          <w:szCs w:val="20"/>
        </w:rPr>
        <w:t>espond</w:t>
      </w:r>
      <w:r w:rsidRPr="00EA07A1">
        <w:rPr>
          <w:sz w:val="20"/>
          <w:szCs w:val="20"/>
        </w:rPr>
        <w:t>ed</w:t>
      </w:r>
      <w:r w:rsidR="00EA0F09" w:rsidRPr="00EA07A1">
        <w:rPr>
          <w:sz w:val="20"/>
          <w:szCs w:val="20"/>
        </w:rPr>
        <w:t xml:space="preserve"> to appropriate requests for hosting web content to multiple clients.</w:t>
      </w:r>
      <w:r w:rsidRPr="00EA07A1">
        <w:rPr>
          <w:sz w:val="20"/>
          <w:szCs w:val="20"/>
        </w:rPr>
        <w:t xml:space="preserve"> Instituted </w:t>
      </w:r>
      <w:r w:rsidR="00EA0F09" w:rsidRPr="00EA07A1">
        <w:rPr>
          <w:sz w:val="20"/>
          <w:szCs w:val="20"/>
        </w:rPr>
        <w:t>a client authentication</w:t>
      </w:r>
      <w:r w:rsidR="004063CF">
        <w:rPr>
          <w:sz w:val="20"/>
          <w:szCs w:val="20"/>
        </w:rPr>
        <w:t xml:space="preserve"> system</w:t>
      </w:r>
      <w:r w:rsidR="00EA0F09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using</w:t>
      </w:r>
      <w:r w:rsidR="00EA0F09" w:rsidRPr="00EA07A1">
        <w:rPr>
          <w:sz w:val="20"/>
          <w:szCs w:val="20"/>
        </w:rPr>
        <w:t xml:space="preserve"> a cryptographic hash function</w:t>
      </w:r>
      <w:r w:rsidRPr="00EA07A1">
        <w:rPr>
          <w:sz w:val="20"/>
          <w:szCs w:val="20"/>
        </w:rPr>
        <w:t xml:space="preserve">, </w:t>
      </w:r>
      <w:r w:rsidR="00EA0F09" w:rsidRPr="00EA07A1">
        <w:rPr>
          <w:sz w:val="20"/>
          <w:szCs w:val="20"/>
        </w:rPr>
        <w:t xml:space="preserve">bcrypt. </w:t>
      </w:r>
    </w:p>
    <w:p w14:paraId="693294E9" w14:textId="56F3FCC3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Renmo App</w:t>
      </w:r>
      <w:r w:rsidRPr="00EA07A1">
        <w:rPr>
          <w:sz w:val="20"/>
          <w:szCs w:val="20"/>
        </w:rPr>
        <w:t xml:space="preserve"> </w:t>
      </w:r>
      <w:r w:rsidR="00560461" w:rsidRPr="00EA07A1">
        <w:rPr>
          <w:sz w:val="20"/>
          <w:szCs w:val="20"/>
        </w:rPr>
        <w:t>(</w:t>
      </w:r>
      <w:r w:rsidRPr="00EA07A1">
        <w:rPr>
          <w:sz w:val="20"/>
          <w:szCs w:val="20"/>
        </w:rPr>
        <w:t>Front-end part of the app</w:t>
      </w:r>
      <w:r w:rsidR="00560461" w:rsidRPr="00EA07A1">
        <w:rPr>
          <w:sz w:val="20"/>
          <w:szCs w:val="20"/>
        </w:rPr>
        <w:t>), 09/</w:t>
      </w:r>
      <w:r w:rsidRPr="00EA07A1">
        <w:rPr>
          <w:sz w:val="20"/>
          <w:szCs w:val="20"/>
        </w:rPr>
        <w:t>2019</w:t>
      </w:r>
    </w:p>
    <w:p w14:paraId="54879598" w14:textId="3AB0CD7C" w:rsidR="00EA0F09" w:rsidRPr="00EA07A1" w:rsidRDefault="00560461" w:rsidP="001C165C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Created a r</w:t>
      </w:r>
      <w:r w:rsidR="00EA0F09" w:rsidRPr="00EA07A1">
        <w:rPr>
          <w:sz w:val="20"/>
          <w:szCs w:val="20"/>
        </w:rPr>
        <w:t>estaurant app that</w:t>
      </w:r>
      <w:r w:rsidR="004063CF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enabled customers t</w:t>
      </w:r>
      <w:r w:rsidR="00EA0F09" w:rsidRPr="00EA07A1">
        <w:rPr>
          <w:sz w:val="20"/>
          <w:szCs w:val="20"/>
        </w:rPr>
        <w:t>o split bill</w:t>
      </w:r>
      <w:r w:rsidRPr="00EA07A1">
        <w:rPr>
          <w:sz w:val="20"/>
          <w:szCs w:val="20"/>
        </w:rPr>
        <w:t>s</w:t>
      </w:r>
      <w:r w:rsidR="00EA0F09" w:rsidRPr="00EA07A1">
        <w:rPr>
          <w:sz w:val="20"/>
          <w:szCs w:val="20"/>
        </w:rPr>
        <w:t xml:space="preserve"> between </w:t>
      </w:r>
      <w:r w:rsidRPr="00EA07A1">
        <w:rPr>
          <w:sz w:val="20"/>
          <w:szCs w:val="20"/>
        </w:rPr>
        <w:t>diners</w:t>
      </w:r>
      <w:r w:rsidR="004063CF">
        <w:rPr>
          <w:sz w:val="20"/>
          <w:szCs w:val="20"/>
        </w:rPr>
        <w:t xml:space="preserve"> by taking screenshots of </w:t>
      </w:r>
      <w:r w:rsidR="009F151D">
        <w:rPr>
          <w:sz w:val="20"/>
          <w:szCs w:val="20"/>
        </w:rPr>
        <w:t>the receipt</w:t>
      </w:r>
      <w:r w:rsidR="004063CF">
        <w:rPr>
          <w:sz w:val="20"/>
          <w:szCs w:val="20"/>
        </w:rPr>
        <w:t>. Also, it allows diners to settle bills and check balances.</w:t>
      </w:r>
    </w:p>
    <w:p w14:paraId="66A8A519" w14:textId="754A56C9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Tank Game</w:t>
      </w:r>
      <w:r w:rsidRPr="00EA07A1">
        <w:rPr>
          <w:sz w:val="20"/>
          <w:szCs w:val="20"/>
        </w:rPr>
        <w:t xml:space="preserve"> (Java)</w:t>
      </w:r>
      <w:r w:rsidR="00560461" w:rsidRPr="00EA07A1">
        <w:rPr>
          <w:sz w:val="20"/>
          <w:szCs w:val="20"/>
        </w:rPr>
        <w:t>, 07/</w:t>
      </w:r>
      <w:r w:rsidRPr="00EA07A1">
        <w:rPr>
          <w:sz w:val="20"/>
          <w:szCs w:val="20"/>
        </w:rPr>
        <w:t>2018</w:t>
      </w:r>
    </w:p>
    <w:p w14:paraId="6ED29981" w14:textId="356C927C" w:rsidR="00EA0F09" w:rsidRPr="00EA07A1" w:rsidRDefault="00EA0F09" w:rsidP="00560461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A 2D game </w:t>
      </w:r>
      <w:r w:rsidR="00FF786C" w:rsidRPr="00EA07A1">
        <w:rPr>
          <w:sz w:val="20"/>
          <w:szCs w:val="20"/>
        </w:rPr>
        <w:t xml:space="preserve">that was developed </w:t>
      </w:r>
      <w:r w:rsidRPr="00EA07A1">
        <w:rPr>
          <w:sz w:val="20"/>
          <w:szCs w:val="20"/>
        </w:rPr>
        <w:t xml:space="preserve">using </w:t>
      </w:r>
      <w:r w:rsidR="00FF786C" w:rsidRPr="00EA07A1">
        <w:rPr>
          <w:sz w:val="20"/>
          <w:szCs w:val="20"/>
        </w:rPr>
        <w:t>J</w:t>
      </w:r>
      <w:r w:rsidRPr="00EA07A1">
        <w:rPr>
          <w:sz w:val="20"/>
          <w:szCs w:val="20"/>
        </w:rPr>
        <w:t>ava</w:t>
      </w:r>
      <w:r w:rsidR="00FF786C" w:rsidRPr="00EA07A1">
        <w:rPr>
          <w:sz w:val="20"/>
          <w:szCs w:val="20"/>
        </w:rPr>
        <w:t xml:space="preserve"> that</w:t>
      </w:r>
      <w:r w:rsidRPr="00EA07A1">
        <w:rPr>
          <w:sz w:val="20"/>
          <w:szCs w:val="20"/>
        </w:rPr>
        <w:t xml:space="preserve"> pitt</w:t>
      </w:r>
      <w:r w:rsidR="00FF786C" w:rsidRPr="00EA07A1">
        <w:rPr>
          <w:sz w:val="20"/>
          <w:szCs w:val="20"/>
        </w:rPr>
        <w:t>ed</w:t>
      </w:r>
      <w:r w:rsidRPr="00EA07A1">
        <w:rPr>
          <w:sz w:val="20"/>
          <w:szCs w:val="20"/>
        </w:rPr>
        <w:t xml:space="preserve"> two player-controlled tanks against each other</w:t>
      </w:r>
      <w:r w:rsidR="00FF786C" w:rsidRPr="00EA07A1">
        <w:rPr>
          <w:sz w:val="20"/>
          <w:szCs w:val="20"/>
        </w:rPr>
        <w:t>; included a</w:t>
      </w:r>
      <w:r w:rsidRPr="00EA07A1">
        <w:rPr>
          <w:sz w:val="20"/>
          <w:szCs w:val="20"/>
        </w:rPr>
        <w:t xml:space="preserve"> small variety of power-ups and obstacles. </w:t>
      </w:r>
    </w:p>
    <w:p w14:paraId="51906C56" w14:textId="40896DED" w:rsidR="009F32AB" w:rsidRPr="00EA07A1" w:rsidRDefault="00EA0F09" w:rsidP="00FF786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Super Rainbow Reef</w:t>
      </w:r>
      <w:r w:rsidRPr="00EA07A1">
        <w:rPr>
          <w:sz w:val="20"/>
          <w:szCs w:val="20"/>
        </w:rPr>
        <w:t xml:space="preserve"> (Java)</w:t>
      </w:r>
      <w:r w:rsidR="00FF786C" w:rsidRPr="00EA07A1">
        <w:rPr>
          <w:sz w:val="20"/>
          <w:szCs w:val="20"/>
        </w:rPr>
        <w:t xml:space="preserve">; </w:t>
      </w:r>
      <w:r w:rsidRPr="00EA07A1">
        <w:rPr>
          <w:b/>
          <w:bCs/>
          <w:sz w:val="20"/>
          <w:szCs w:val="20"/>
        </w:rPr>
        <w:t>Twittter2</w:t>
      </w:r>
      <w:r w:rsidR="00FF786C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(Twitter Clone) (Ruby)</w:t>
      </w:r>
      <w:r w:rsidR="00FF786C" w:rsidRPr="00EA07A1">
        <w:rPr>
          <w:sz w:val="20"/>
          <w:szCs w:val="20"/>
        </w:rPr>
        <w:t xml:space="preserve">; </w:t>
      </w:r>
      <w:r w:rsidRPr="00EA07A1">
        <w:rPr>
          <w:sz w:val="20"/>
          <w:szCs w:val="20"/>
        </w:rPr>
        <w:t>Finance</w:t>
      </w:r>
      <w:r w:rsidR="00FF786C" w:rsidRPr="00EA07A1">
        <w:rPr>
          <w:sz w:val="20"/>
          <w:szCs w:val="20"/>
        </w:rPr>
        <w:t xml:space="preserve"> T</w:t>
      </w:r>
      <w:r w:rsidRPr="00EA07A1">
        <w:rPr>
          <w:sz w:val="20"/>
          <w:szCs w:val="20"/>
        </w:rPr>
        <w:t>racker</w:t>
      </w:r>
      <w:r w:rsidR="00FF786C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app (Ruby, Ruby on Rails, HTML, JavaScript, PostgreSQL)</w:t>
      </w:r>
      <w:r w:rsidR="00FF786C" w:rsidRPr="00EA07A1">
        <w:rPr>
          <w:sz w:val="20"/>
          <w:szCs w:val="20"/>
        </w:rPr>
        <w:t>, 05/</w:t>
      </w:r>
      <w:r w:rsidRPr="00EA07A1">
        <w:rPr>
          <w:sz w:val="20"/>
          <w:szCs w:val="20"/>
        </w:rPr>
        <w:t>2020</w:t>
      </w:r>
    </w:p>
    <w:p w14:paraId="15554FE4" w14:textId="77777777" w:rsidR="005C542A" w:rsidRPr="00EA07A1" w:rsidRDefault="005C542A" w:rsidP="005C542A">
      <w:pPr>
        <w:spacing w:after="0" w:line="240" w:lineRule="auto"/>
        <w:jc w:val="both"/>
        <w:rPr>
          <w:sz w:val="10"/>
          <w:szCs w:val="10"/>
        </w:rPr>
      </w:pPr>
    </w:p>
    <w:p w14:paraId="04A6A026" w14:textId="67689176" w:rsidR="009F32AB" w:rsidRPr="006B0C0B" w:rsidRDefault="00FF786C" w:rsidP="009F32AB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1"/>
          <w:szCs w:val="21"/>
        </w:rPr>
      </w:pPr>
      <w:r>
        <w:rPr>
          <w:b/>
          <w:bCs/>
          <w:color w:val="404040" w:themeColor="text1" w:themeTint="BF"/>
          <w:sz w:val="21"/>
          <w:szCs w:val="21"/>
        </w:rPr>
        <w:t xml:space="preserve">WORK </w:t>
      </w:r>
      <w:r w:rsidR="009F32AB" w:rsidRPr="006B0C0B">
        <w:rPr>
          <w:b/>
          <w:bCs/>
          <w:color w:val="404040" w:themeColor="text1" w:themeTint="BF"/>
          <w:sz w:val="21"/>
          <w:szCs w:val="21"/>
        </w:rPr>
        <w:t>EXPERIENCE</w:t>
      </w:r>
    </w:p>
    <w:p w14:paraId="10629D15" w14:textId="0EBF7E61" w:rsidR="009F32AB" w:rsidRPr="005C542A" w:rsidRDefault="009F32AB" w:rsidP="00C921D7">
      <w:pPr>
        <w:spacing w:after="0" w:line="240" w:lineRule="auto"/>
        <w:jc w:val="both"/>
        <w:rPr>
          <w:sz w:val="10"/>
          <w:szCs w:val="10"/>
        </w:rPr>
      </w:pPr>
    </w:p>
    <w:p w14:paraId="497CADD4" w14:textId="5BD17E9C" w:rsidR="00EA0F09" w:rsidRPr="00EA07A1" w:rsidRDefault="00EA0F09" w:rsidP="00D75A2D">
      <w:pPr>
        <w:tabs>
          <w:tab w:val="right" w:pos="10800"/>
        </w:tabs>
        <w:spacing w:after="0" w:line="240" w:lineRule="auto"/>
        <w:jc w:val="both"/>
        <w:rPr>
          <w:b/>
          <w:bCs/>
          <w:sz w:val="20"/>
          <w:szCs w:val="20"/>
        </w:rPr>
      </w:pPr>
      <w:r w:rsidRPr="001C165C">
        <w:rPr>
          <w:b/>
          <w:bCs/>
          <w:sz w:val="20"/>
          <w:szCs w:val="20"/>
        </w:rPr>
        <w:t>CASHIER</w:t>
      </w:r>
      <w:r w:rsidR="00D75A2D" w:rsidRPr="001C165C">
        <w:rPr>
          <w:b/>
          <w:bCs/>
          <w:sz w:val="20"/>
          <w:szCs w:val="20"/>
        </w:rPr>
        <w:t xml:space="preserve"> | TJ Maxx, </w:t>
      </w:r>
      <w:r w:rsidR="00146BE5" w:rsidRPr="001C165C">
        <w:rPr>
          <w:sz w:val="20"/>
          <w:szCs w:val="20"/>
        </w:rPr>
        <w:t>Alameda</w:t>
      </w:r>
      <w:r w:rsidR="001C165C" w:rsidRPr="001C165C">
        <w:rPr>
          <w:sz w:val="20"/>
          <w:szCs w:val="20"/>
        </w:rPr>
        <w:t>, CA</w:t>
      </w:r>
      <w:r w:rsidRPr="001C165C">
        <w:rPr>
          <w:b/>
          <w:bCs/>
          <w:sz w:val="20"/>
          <w:szCs w:val="20"/>
        </w:rPr>
        <w:tab/>
        <w:t>08/2009 - Current</w:t>
      </w:r>
    </w:p>
    <w:p w14:paraId="3D644C9D" w14:textId="5E961E9E" w:rsidR="00E7377B" w:rsidRPr="001C165C" w:rsidRDefault="0009075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As a </w:t>
      </w:r>
      <w:r w:rsidR="00EA0F09" w:rsidRPr="00EA07A1">
        <w:rPr>
          <w:sz w:val="20"/>
          <w:szCs w:val="20"/>
        </w:rPr>
        <w:t xml:space="preserve">Cashier and </w:t>
      </w:r>
      <w:r w:rsidRPr="00EA07A1">
        <w:rPr>
          <w:sz w:val="20"/>
          <w:szCs w:val="20"/>
        </w:rPr>
        <w:t>S</w:t>
      </w:r>
      <w:r w:rsidR="00EA0F09" w:rsidRPr="00EA07A1">
        <w:rPr>
          <w:sz w:val="20"/>
          <w:szCs w:val="20"/>
        </w:rPr>
        <w:t xml:space="preserve">ales </w:t>
      </w:r>
      <w:r w:rsidRPr="00EA07A1">
        <w:rPr>
          <w:sz w:val="20"/>
          <w:szCs w:val="20"/>
        </w:rPr>
        <w:t>A</w:t>
      </w:r>
      <w:r w:rsidR="00EA0F09" w:rsidRPr="00EA07A1">
        <w:rPr>
          <w:sz w:val="20"/>
          <w:szCs w:val="20"/>
        </w:rPr>
        <w:t>ssociate</w:t>
      </w:r>
      <w:r w:rsidRPr="00EA07A1">
        <w:rPr>
          <w:sz w:val="20"/>
          <w:szCs w:val="20"/>
        </w:rPr>
        <w:t xml:space="preserve">, consistently provide outstanding </w:t>
      </w:r>
      <w:r w:rsidR="00EA0F09" w:rsidRPr="00EA07A1">
        <w:rPr>
          <w:sz w:val="20"/>
          <w:szCs w:val="20"/>
        </w:rPr>
        <w:t>customer service</w:t>
      </w:r>
      <w:r w:rsidRPr="00EA07A1">
        <w:rPr>
          <w:sz w:val="20"/>
          <w:szCs w:val="20"/>
        </w:rPr>
        <w:t xml:space="preserve"> and provide customers with </w:t>
      </w:r>
      <w:r w:rsidR="00E7377B" w:rsidRPr="00EA07A1">
        <w:rPr>
          <w:sz w:val="20"/>
          <w:szCs w:val="20"/>
        </w:rPr>
        <w:t xml:space="preserve">the assistance they need. </w:t>
      </w:r>
      <w:r w:rsidR="003326A8">
        <w:rPr>
          <w:sz w:val="20"/>
          <w:szCs w:val="20"/>
        </w:rPr>
        <w:t>Also, p</w:t>
      </w:r>
      <w:r w:rsidR="00E7377B" w:rsidRPr="001C165C">
        <w:rPr>
          <w:sz w:val="20"/>
          <w:szCs w:val="20"/>
        </w:rPr>
        <w:t>rocess cash and other transactions</w:t>
      </w:r>
      <w:r w:rsidR="00EA0F09" w:rsidRPr="001C165C">
        <w:rPr>
          <w:sz w:val="20"/>
          <w:szCs w:val="20"/>
        </w:rPr>
        <w:t xml:space="preserve"> with exceptional accuracy.</w:t>
      </w:r>
    </w:p>
    <w:p w14:paraId="45003A90" w14:textId="03E1599B" w:rsidR="000023FA" w:rsidRPr="00EA07A1" w:rsidRDefault="00E7377B" w:rsidP="00E7377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Significantly </w:t>
      </w:r>
      <w:r w:rsidR="000023FA" w:rsidRPr="00EA07A1">
        <w:rPr>
          <w:sz w:val="20"/>
          <w:szCs w:val="20"/>
        </w:rPr>
        <w:t>increase</w:t>
      </w:r>
      <w:r w:rsidRPr="00EA07A1">
        <w:rPr>
          <w:sz w:val="20"/>
          <w:szCs w:val="20"/>
        </w:rPr>
        <w:t>s</w:t>
      </w:r>
      <w:r w:rsidR="000023FA" w:rsidRPr="00EA07A1">
        <w:rPr>
          <w:sz w:val="20"/>
          <w:szCs w:val="20"/>
        </w:rPr>
        <w:t xml:space="preserve"> sales and productivity</w:t>
      </w:r>
      <w:r w:rsidRPr="00EA07A1">
        <w:rPr>
          <w:sz w:val="20"/>
          <w:szCs w:val="20"/>
        </w:rPr>
        <w:t xml:space="preserve"> levels for </w:t>
      </w:r>
      <w:r w:rsidR="000023FA" w:rsidRPr="00EA07A1">
        <w:rPr>
          <w:sz w:val="20"/>
          <w:szCs w:val="20"/>
        </w:rPr>
        <w:t xml:space="preserve">three </w:t>
      </w:r>
      <w:r w:rsidRPr="00EA07A1">
        <w:rPr>
          <w:sz w:val="20"/>
          <w:szCs w:val="20"/>
        </w:rPr>
        <w:t xml:space="preserve">consecutive </w:t>
      </w:r>
      <w:r w:rsidR="000023FA" w:rsidRPr="00EA07A1">
        <w:rPr>
          <w:sz w:val="20"/>
          <w:szCs w:val="20"/>
        </w:rPr>
        <w:t xml:space="preserve">years </w:t>
      </w:r>
      <w:r w:rsidRPr="00EA07A1">
        <w:rPr>
          <w:sz w:val="20"/>
          <w:szCs w:val="20"/>
        </w:rPr>
        <w:t>f</w:t>
      </w:r>
      <w:r w:rsidR="000023FA" w:rsidRPr="00EA07A1">
        <w:rPr>
          <w:sz w:val="20"/>
          <w:szCs w:val="20"/>
        </w:rPr>
        <w:t>rom 2015 to 2018.</w:t>
      </w:r>
    </w:p>
    <w:p w14:paraId="006C4319" w14:textId="77777777" w:rsidR="00EA0F09" w:rsidRPr="00EA07A1" w:rsidRDefault="00EA0F09" w:rsidP="00EA0F09">
      <w:pPr>
        <w:tabs>
          <w:tab w:val="right" w:pos="10080"/>
          <w:tab w:val="right" w:pos="10260"/>
        </w:tabs>
        <w:spacing w:after="0" w:line="240" w:lineRule="auto"/>
        <w:jc w:val="both"/>
        <w:rPr>
          <w:sz w:val="10"/>
          <w:szCs w:val="10"/>
        </w:rPr>
      </w:pPr>
    </w:p>
    <w:p w14:paraId="63601A94" w14:textId="3EBCF051" w:rsidR="005C542A" w:rsidRPr="00EA07A1" w:rsidRDefault="00BB78C7" w:rsidP="00EA07A1">
      <w:pPr>
        <w:tabs>
          <w:tab w:val="right" w:pos="10800"/>
        </w:tabs>
        <w:spacing w:after="0" w:line="240" w:lineRule="auto"/>
        <w:jc w:val="both"/>
        <w:rPr>
          <w:b/>
          <w:bCs/>
          <w:sz w:val="20"/>
          <w:szCs w:val="20"/>
        </w:rPr>
      </w:pPr>
      <w:r w:rsidRPr="001C165C">
        <w:rPr>
          <w:b/>
          <w:bCs/>
          <w:sz w:val="20"/>
          <w:szCs w:val="20"/>
        </w:rPr>
        <w:t>NOTETAKER (P/T)</w:t>
      </w:r>
      <w:r w:rsidR="00D75A2D" w:rsidRPr="001C165C">
        <w:rPr>
          <w:b/>
          <w:bCs/>
          <w:sz w:val="20"/>
          <w:szCs w:val="20"/>
        </w:rPr>
        <w:t xml:space="preserve"> | StudySoup, Inc., </w:t>
      </w:r>
      <w:r w:rsidR="00146BE5" w:rsidRPr="001C165C">
        <w:rPr>
          <w:sz w:val="20"/>
          <w:szCs w:val="20"/>
        </w:rPr>
        <w:t>San Francisco</w:t>
      </w:r>
      <w:r w:rsidR="001C165C" w:rsidRPr="001C165C">
        <w:rPr>
          <w:sz w:val="20"/>
          <w:szCs w:val="20"/>
        </w:rPr>
        <w:t>, CA</w:t>
      </w:r>
      <w:r w:rsidR="005C542A" w:rsidRPr="001C165C">
        <w:rPr>
          <w:b/>
          <w:bCs/>
          <w:sz w:val="20"/>
          <w:szCs w:val="20"/>
        </w:rPr>
        <w:tab/>
      </w:r>
      <w:r w:rsidRPr="001C165C">
        <w:rPr>
          <w:b/>
          <w:bCs/>
          <w:sz w:val="20"/>
          <w:szCs w:val="20"/>
        </w:rPr>
        <w:t>01</w:t>
      </w:r>
      <w:r w:rsidR="005C542A" w:rsidRPr="001C165C">
        <w:rPr>
          <w:b/>
          <w:bCs/>
          <w:sz w:val="20"/>
          <w:szCs w:val="20"/>
        </w:rPr>
        <w:t>/201</w:t>
      </w:r>
      <w:r w:rsidRPr="001C165C">
        <w:rPr>
          <w:b/>
          <w:bCs/>
          <w:sz w:val="20"/>
          <w:szCs w:val="20"/>
        </w:rPr>
        <w:t>7</w:t>
      </w:r>
      <w:r w:rsidR="005C542A" w:rsidRPr="001C165C">
        <w:rPr>
          <w:b/>
          <w:bCs/>
          <w:sz w:val="20"/>
          <w:szCs w:val="20"/>
        </w:rPr>
        <w:t xml:space="preserve"> </w:t>
      </w:r>
      <w:r w:rsidRPr="001C165C">
        <w:rPr>
          <w:b/>
          <w:bCs/>
          <w:sz w:val="20"/>
          <w:szCs w:val="20"/>
        </w:rPr>
        <w:t>–</w:t>
      </w:r>
      <w:r w:rsidR="005C542A" w:rsidRPr="001C165C">
        <w:rPr>
          <w:b/>
          <w:bCs/>
          <w:sz w:val="20"/>
          <w:szCs w:val="20"/>
        </w:rPr>
        <w:t xml:space="preserve"> </w:t>
      </w:r>
      <w:r w:rsidRPr="001C165C">
        <w:rPr>
          <w:b/>
          <w:bCs/>
          <w:sz w:val="20"/>
          <w:szCs w:val="20"/>
        </w:rPr>
        <w:t>09/2018</w:t>
      </w:r>
    </w:p>
    <w:p w14:paraId="65F759F9" w14:textId="31521B08" w:rsidR="00580B7F" w:rsidRPr="00EA07A1" w:rsidRDefault="002E397A" w:rsidP="00580B7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Recorded </w:t>
      </w:r>
      <w:r w:rsidR="00580B7F" w:rsidRPr="00EA07A1">
        <w:rPr>
          <w:sz w:val="20"/>
          <w:szCs w:val="20"/>
        </w:rPr>
        <w:t>notes</w:t>
      </w:r>
      <w:r w:rsidRPr="00EA07A1">
        <w:rPr>
          <w:sz w:val="20"/>
          <w:szCs w:val="20"/>
        </w:rPr>
        <w:t xml:space="preserve"> as a study guide for other students an</w:t>
      </w:r>
      <w:r w:rsidR="00580B7F" w:rsidRPr="00EA07A1">
        <w:rPr>
          <w:sz w:val="20"/>
          <w:szCs w:val="20"/>
        </w:rPr>
        <w:t>d organize</w:t>
      </w:r>
      <w:r w:rsidRPr="00EA07A1">
        <w:rPr>
          <w:sz w:val="20"/>
          <w:szCs w:val="20"/>
        </w:rPr>
        <w:t>d</w:t>
      </w:r>
      <w:r w:rsidR="00580B7F" w:rsidRPr="00EA07A1">
        <w:rPr>
          <w:sz w:val="20"/>
          <w:szCs w:val="20"/>
        </w:rPr>
        <w:t xml:space="preserve"> them in </w:t>
      </w:r>
      <w:r w:rsidR="00EA07A1" w:rsidRPr="00EA07A1">
        <w:rPr>
          <w:sz w:val="20"/>
          <w:szCs w:val="20"/>
        </w:rPr>
        <w:t>an</w:t>
      </w:r>
      <w:r w:rsidR="00580B7F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 xml:space="preserve">easily understood </w:t>
      </w:r>
      <w:r w:rsidR="00580B7F" w:rsidRPr="00EA07A1">
        <w:rPr>
          <w:sz w:val="20"/>
          <w:szCs w:val="20"/>
        </w:rPr>
        <w:t>format</w:t>
      </w:r>
      <w:r w:rsidRPr="00EA07A1">
        <w:rPr>
          <w:sz w:val="20"/>
          <w:szCs w:val="20"/>
        </w:rPr>
        <w:t xml:space="preserve">; notes were recorded to </w:t>
      </w:r>
      <w:r w:rsidR="00580B7F" w:rsidRPr="00EA07A1">
        <w:rPr>
          <w:sz w:val="20"/>
          <w:szCs w:val="20"/>
        </w:rPr>
        <w:t xml:space="preserve">help </w:t>
      </w:r>
      <w:r w:rsidRPr="00EA07A1">
        <w:rPr>
          <w:sz w:val="20"/>
          <w:szCs w:val="20"/>
        </w:rPr>
        <w:t>students achieve higher</w:t>
      </w:r>
      <w:r w:rsidR="00580B7F" w:rsidRPr="00EA07A1">
        <w:rPr>
          <w:sz w:val="20"/>
          <w:szCs w:val="20"/>
        </w:rPr>
        <w:t xml:space="preserve"> grades and </w:t>
      </w:r>
      <w:r w:rsidRPr="00EA07A1">
        <w:rPr>
          <w:sz w:val="20"/>
          <w:szCs w:val="20"/>
        </w:rPr>
        <w:t xml:space="preserve">stand a better chance of </w:t>
      </w:r>
      <w:r w:rsidR="00580B7F" w:rsidRPr="00EA07A1">
        <w:rPr>
          <w:sz w:val="20"/>
          <w:szCs w:val="20"/>
        </w:rPr>
        <w:t>pass</w:t>
      </w:r>
      <w:r w:rsidRPr="00EA07A1">
        <w:rPr>
          <w:sz w:val="20"/>
          <w:szCs w:val="20"/>
        </w:rPr>
        <w:t>ing</w:t>
      </w:r>
      <w:r w:rsidR="00580B7F" w:rsidRPr="00EA07A1">
        <w:rPr>
          <w:sz w:val="20"/>
          <w:szCs w:val="20"/>
        </w:rPr>
        <w:t xml:space="preserve"> classes like Physics and Data Structures.</w:t>
      </w:r>
    </w:p>
    <w:p w14:paraId="3609E49C" w14:textId="4DD0CC58" w:rsidR="005C542A" w:rsidRPr="00EA07A1" w:rsidRDefault="00580B7F" w:rsidP="00580B7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Provide</w:t>
      </w:r>
      <w:r w:rsidR="00090758" w:rsidRPr="00EA07A1">
        <w:rPr>
          <w:sz w:val="20"/>
          <w:szCs w:val="20"/>
        </w:rPr>
        <w:t>d necessary c</w:t>
      </w:r>
      <w:r w:rsidRPr="00EA07A1">
        <w:rPr>
          <w:sz w:val="20"/>
          <w:szCs w:val="20"/>
        </w:rPr>
        <w:t xml:space="preserve">ustomer </w:t>
      </w:r>
      <w:r w:rsidR="00090758" w:rsidRPr="00EA07A1">
        <w:rPr>
          <w:sz w:val="20"/>
          <w:szCs w:val="20"/>
        </w:rPr>
        <w:t>a</w:t>
      </w:r>
      <w:r w:rsidRPr="00EA07A1">
        <w:rPr>
          <w:sz w:val="20"/>
          <w:szCs w:val="20"/>
        </w:rPr>
        <w:t xml:space="preserve">ssistance for </w:t>
      </w:r>
      <w:r w:rsidR="00090758" w:rsidRPr="00EA07A1">
        <w:rPr>
          <w:sz w:val="20"/>
          <w:szCs w:val="20"/>
        </w:rPr>
        <w:t xml:space="preserve">those </w:t>
      </w:r>
      <w:r w:rsidRPr="00EA07A1">
        <w:rPr>
          <w:sz w:val="20"/>
          <w:szCs w:val="20"/>
        </w:rPr>
        <w:t>need</w:t>
      </w:r>
      <w:r w:rsidR="00090758" w:rsidRPr="00EA07A1">
        <w:rPr>
          <w:sz w:val="20"/>
          <w:szCs w:val="20"/>
        </w:rPr>
        <w:t>ing</w:t>
      </w:r>
      <w:r w:rsidRPr="00EA07A1">
        <w:rPr>
          <w:sz w:val="20"/>
          <w:szCs w:val="20"/>
        </w:rPr>
        <w:t xml:space="preserve"> </w:t>
      </w:r>
      <w:r w:rsidR="00090758" w:rsidRPr="00EA07A1">
        <w:rPr>
          <w:sz w:val="20"/>
          <w:szCs w:val="20"/>
        </w:rPr>
        <w:t xml:space="preserve">assistance </w:t>
      </w:r>
      <w:r w:rsidRPr="00EA07A1">
        <w:rPr>
          <w:sz w:val="20"/>
          <w:szCs w:val="20"/>
        </w:rPr>
        <w:t xml:space="preserve">in </w:t>
      </w:r>
      <w:r w:rsidR="00090758" w:rsidRPr="00EA07A1">
        <w:rPr>
          <w:sz w:val="20"/>
          <w:szCs w:val="20"/>
        </w:rPr>
        <w:t>gaining</w:t>
      </w:r>
      <w:r w:rsidRPr="00EA07A1">
        <w:rPr>
          <w:sz w:val="20"/>
          <w:szCs w:val="20"/>
        </w:rPr>
        <w:t xml:space="preserve"> access to study notes through the Study</w:t>
      </w:r>
      <w:r w:rsidR="00090758" w:rsidRPr="00EA07A1">
        <w:rPr>
          <w:sz w:val="20"/>
          <w:szCs w:val="20"/>
        </w:rPr>
        <w:t>S</w:t>
      </w:r>
      <w:r w:rsidRPr="00EA07A1">
        <w:rPr>
          <w:sz w:val="20"/>
          <w:szCs w:val="20"/>
        </w:rPr>
        <w:t xml:space="preserve">oup website or </w:t>
      </w:r>
      <w:r w:rsidR="00090758" w:rsidRPr="00EA07A1">
        <w:rPr>
          <w:sz w:val="20"/>
          <w:szCs w:val="20"/>
        </w:rPr>
        <w:t xml:space="preserve">via </w:t>
      </w:r>
      <w:r w:rsidRPr="00EA07A1">
        <w:rPr>
          <w:sz w:val="20"/>
          <w:szCs w:val="20"/>
        </w:rPr>
        <w:t>email.</w:t>
      </w:r>
    </w:p>
    <w:p w14:paraId="433ECA55" w14:textId="77777777" w:rsidR="005C542A" w:rsidRPr="00EA07A1" w:rsidRDefault="005C542A" w:rsidP="00C921D7">
      <w:pPr>
        <w:spacing w:after="0" w:line="240" w:lineRule="auto"/>
        <w:jc w:val="both"/>
        <w:rPr>
          <w:sz w:val="10"/>
          <w:szCs w:val="10"/>
        </w:rPr>
      </w:pPr>
    </w:p>
    <w:p w14:paraId="181FBA54" w14:textId="2D266A25" w:rsidR="009F32AB" w:rsidRPr="006B0C0B" w:rsidRDefault="009F32AB" w:rsidP="009F32AB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1"/>
          <w:szCs w:val="21"/>
        </w:rPr>
      </w:pPr>
      <w:r w:rsidRPr="006B0C0B">
        <w:rPr>
          <w:b/>
          <w:bCs/>
          <w:color w:val="404040" w:themeColor="text1" w:themeTint="BF"/>
          <w:sz w:val="21"/>
          <w:szCs w:val="21"/>
        </w:rPr>
        <w:t>EDUCATION</w:t>
      </w:r>
      <w:r w:rsidR="006B0C0B" w:rsidRPr="006B0C0B">
        <w:rPr>
          <w:b/>
          <w:bCs/>
          <w:color w:val="404040" w:themeColor="text1" w:themeTint="BF"/>
          <w:sz w:val="21"/>
          <w:szCs w:val="21"/>
        </w:rPr>
        <w:t xml:space="preserve"> &amp; </w:t>
      </w:r>
      <w:r w:rsidR="00A37BFD">
        <w:rPr>
          <w:b/>
          <w:bCs/>
          <w:color w:val="404040" w:themeColor="text1" w:themeTint="BF"/>
          <w:sz w:val="21"/>
          <w:szCs w:val="21"/>
        </w:rPr>
        <w:t>CERTIFICATIONS</w:t>
      </w:r>
    </w:p>
    <w:p w14:paraId="63C82521" w14:textId="389CEED9" w:rsidR="005C542A" w:rsidRPr="00EA07A1" w:rsidRDefault="005C542A" w:rsidP="006B0C0B">
      <w:pPr>
        <w:tabs>
          <w:tab w:val="left" w:pos="990"/>
        </w:tabs>
        <w:spacing w:after="0" w:line="240" w:lineRule="auto"/>
        <w:rPr>
          <w:sz w:val="10"/>
          <w:szCs w:val="10"/>
          <w:vertAlign w:val="subscript"/>
        </w:rPr>
      </w:pPr>
    </w:p>
    <w:p w14:paraId="68AA1A46" w14:textId="5E71601F" w:rsidR="006B0C0B" w:rsidRPr="00EA07A1" w:rsidRDefault="006B0C0B" w:rsidP="006B0C0B">
      <w:pPr>
        <w:spacing w:after="0" w:line="240" w:lineRule="auto"/>
        <w:rPr>
          <w:sz w:val="20"/>
          <w:szCs w:val="20"/>
        </w:rPr>
      </w:pPr>
      <w:bookmarkStart w:id="0" w:name="_Hlk51783433"/>
      <w:r w:rsidRPr="00EA07A1">
        <w:rPr>
          <w:b/>
          <w:bCs/>
          <w:sz w:val="20"/>
          <w:szCs w:val="20"/>
        </w:rPr>
        <w:t>Bachelor of Science</w:t>
      </w:r>
      <w:r w:rsidR="00E2218B" w:rsidRPr="00EA07A1">
        <w:rPr>
          <w:b/>
          <w:bCs/>
          <w:sz w:val="20"/>
          <w:szCs w:val="20"/>
        </w:rPr>
        <w:t xml:space="preserve">, Computer Science </w:t>
      </w:r>
      <w:r w:rsidRPr="00EA07A1">
        <w:rPr>
          <w:sz w:val="20"/>
          <w:szCs w:val="20"/>
        </w:rPr>
        <w:t xml:space="preserve">| </w:t>
      </w:r>
      <w:r w:rsidR="00E2218B" w:rsidRPr="00EA07A1">
        <w:rPr>
          <w:sz w:val="20"/>
          <w:szCs w:val="20"/>
        </w:rPr>
        <w:t>San Francisco State University</w:t>
      </w:r>
      <w:r w:rsidRPr="00EA07A1">
        <w:rPr>
          <w:sz w:val="20"/>
          <w:szCs w:val="20"/>
        </w:rPr>
        <w:t xml:space="preserve">, </w:t>
      </w:r>
      <w:r w:rsidR="00E2218B" w:rsidRPr="00EA07A1">
        <w:rPr>
          <w:sz w:val="20"/>
          <w:szCs w:val="20"/>
        </w:rPr>
        <w:t>2020</w:t>
      </w:r>
    </w:p>
    <w:p w14:paraId="3E816D6A" w14:textId="234E957E" w:rsidR="00F715AA" w:rsidRPr="00EA07A1" w:rsidRDefault="00F715AA" w:rsidP="006B0C0B">
      <w:pPr>
        <w:spacing w:after="0" w:line="240" w:lineRule="auto"/>
        <w:rPr>
          <w:i/>
          <w:iCs/>
          <w:sz w:val="20"/>
          <w:szCs w:val="20"/>
        </w:rPr>
      </w:pPr>
      <w:r w:rsidRPr="00EA07A1">
        <w:rPr>
          <w:i/>
          <w:iCs/>
          <w:sz w:val="20"/>
          <w:szCs w:val="20"/>
        </w:rPr>
        <w:t>Relevant Coursework: Data Structures,</w:t>
      </w:r>
      <w:r w:rsidR="003326A8">
        <w:rPr>
          <w:i/>
          <w:iCs/>
          <w:sz w:val="20"/>
          <w:szCs w:val="20"/>
        </w:rPr>
        <w:t xml:space="preserve"> Discrete Math,</w:t>
      </w:r>
      <w:r w:rsidR="005347FA">
        <w:rPr>
          <w:i/>
          <w:iCs/>
          <w:sz w:val="20"/>
          <w:szCs w:val="20"/>
        </w:rPr>
        <w:t xml:space="preserve"> Database Systems,</w:t>
      </w:r>
      <w:r w:rsidR="00D83CAC">
        <w:rPr>
          <w:i/>
          <w:iCs/>
          <w:sz w:val="20"/>
          <w:szCs w:val="20"/>
        </w:rPr>
        <w:t xml:space="preserve"> Programming Methodology,</w:t>
      </w:r>
      <w:r w:rsidRPr="00EA07A1">
        <w:rPr>
          <w:i/>
          <w:iCs/>
          <w:sz w:val="20"/>
          <w:szCs w:val="20"/>
        </w:rPr>
        <w:t xml:space="preserve"> Software Development, Programming Languages, Human Computer Interaction, System Administration, Analysis of Algorithms, Operating Systems, Computer Organization, Software Engineer, Machine Structures</w:t>
      </w:r>
    </w:p>
    <w:bookmarkEnd w:id="0"/>
    <w:p w14:paraId="007F27FB" w14:textId="08D11E96" w:rsidR="00E2218B" w:rsidRPr="00EA07A1" w:rsidRDefault="00F715AA" w:rsidP="00EA07A1">
      <w:pPr>
        <w:spacing w:after="0" w:line="240" w:lineRule="auto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Associate of Arts</w:t>
      </w:r>
      <w:r w:rsidR="00E2218B" w:rsidRPr="00EA07A1">
        <w:rPr>
          <w:b/>
          <w:bCs/>
          <w:sz w:val="20"/>
          <w:szCs w:val="20"/>
        </w:rPr>
        <w:t xml:space="preserve">, </w:t>
      </w:r>
      <w:r w:rsidRPr="00EA07A1">
        <w:rPr>
          <w:b/>
          <w:bCs/>
          <w:sz w:val="20"/>
          <w:szCs w:val="20"/>
        </w:rPr>
        <w:t>Computer Information System</w:t>
      </w:r>
      <w:r w:rsidR="00E2218B" w:rsidRPr="00EA07A1">
        <w:rPr>
          <w:b/>
          <w:bCs/>
          <w:sz w:val="20"/>
          <w:szCs w:val="20"/>
        </w:rPr>
        <w:t xml:space="preserve"> </w:t>
      </w:r>
      <w:r w:rsidR="00E2218B" w:rsidRPr="00EA07A1">
        <w:rPr>
          <w:sz w:val="20"/>
          <w:szCs w:val="20"/>
        </w:rPr>
        <w:t xml:space="preserve">| </w:t>
      </w:r>
      <w:r w:rsidRPr="00EA07A1">
        <w:rPr>
          <w:sz w:val="20"/>
          <w:szCs w:val="20"/>
        </w:rPr>
        <w:t>College of Alameda</w:t>
      </w:r>
      <w:r w:rsidR="00E2218B" w:rsidRPr="00EA07A1">
        <w:rPr>
          <w:sz w:val="20"/>
          <w:szCs w:val="20"/>
        </w:rPr>
        <w:t>, 20</w:t>
      </w:r>
      <w:r w:rsidRPr="00EA07A1">
        <w:rPr>
          <w:sz w:val="20"/>
          <w:szCs w:val="20"/>
        </w:rPr>
        <w:t>15</w:t>
      </w:r>
    </w:p>
    <w:p w14:paraId="24DC1064" w14:textId="77777777" w:rsidR="00A37BFD" w:rsidRPr="00EA07A1" w:rsidRDefault="00A37BFD" w:rsidP="00EA07A1">
      <w:pPr>
        <w:spacing w:after="0" w:line="240" w:lineRule="auto"/>
        <w:rPr>
          <w:b/>
          <w:bCs/>
          <w:sz w:val="20"/>
          <w:szCs w:val="20"/>
        </w:rPr>
      </w:pPr>
      <w:r w:rsidRPr="00EA07A1">
        <w:rPr>
          <w:b/>
          <w:bCs/>
          <w:sz w:val="20"/>
          <w:szCs w:val="20"/>
        </w:rPr>
        <w:t>The Complete Ruby on Rails Developer Course</w:t>
      </w:r>
    </w:p>
    <w:p w14:paraId="02D90809" w14:textId="715C36B4" w:rsidR="006B0C0B" w:rsidRPr="00EA07A1" w:rsidRDefault="00A37BFD" w:rsidP="00EA07A1">
      <w:pPr>
        <w:spacing w:after="0" w:line="240" w:lineRule="auto"/>
        <w:rPr>
          <w:b/>
          <w:bCs/>
          <w:sz w:val="20"/>
          <w:szCs w:val="20"/>
        </w:rPr>
      </w:pPr>
      <w:r w:rsidRPr="00EA07A1">
        <w:rPr>
          <w:b/>
          <w:bCs/>
          <w:sz w:val="20"/>
          <w:szCs w:val="20"/>
        </w:rPr>
        <w:t>Django 2.2 &amp; Python</w:t>
      </w:r>
      <w:r w:rsidR="00DC2F0A">
        <w:rPr>
          <w:b/>
          <w:bCs/>
          <w:sz w:val="20"/>
          <w:szCs w:val="20"/>
        </w:rPr>
        <w:t xml:space="preserve">: </w:t>
      </w:r>
      <w:r w:rsidRPr="00EA07A1">
        <w:rPr>
          <w:b/>
          <w:bCs/>
          <w:sz w:val="20"/>
          <w:szCs w:val="20"/>
        </w:rPr>
        <w:t>The Ultimate Web Development Bootcamp</w:t>
      </w:r>
    </w:p>
    <w:p w14:paraId="135CF83E" w14:textId="77777777" w:rsidR="00A37BFD" w:rsidRPr="00EA07A1" w:rsidRDefault="00A37BFD" w:rsidP="00A37BFD">
      <w:pPr>
        <w:spacing w:after="0" w:line="240" w:lineRule="auto"/>
        <w:jc w:val="both"/>
        <w:rPr>
          <w:sz w:val="10"/>
          <w:szCs w:val="10"/>
        </w:rPr>
      </w:pPr>
    </w:p>
    <w:p w14:paraId="70AC1758" w14:textId="2E7D6087" w:rsidR="00A37BFD" w:rsidRPr="006B0C0B" w:rsidRDefault="00A37BFD" w:rsidP="00A37BFD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1"/>
          <w:szCs w:val="21"/>
        </w:rPr>
      </w:pPr>
      <w:r>
        <w:rPr>
          <w:b/>
          <w:bCs/>
          <w:color w:val="404040" w:themeColor="text1" w:themeTint="BF"/>
          <w:sz w:val="21"/>
          <w:szCs w:val="21"/>
        </w:rPr>
        <w:t>AFFILIATIONS</w:t>
      </w:r>
    </w:p>
    <w:p w14:paraId="15088D59" w14:textId="77777777" w:rsidR="00A37BFD" w:rsidRPr="00EA07A1" w:rsidRDefault="00A37BFD" w:rsidP="00A37BFD">
      <w:pPr>
        <w:tabs>
          <w:tab w:val="left" w:pos="990"/>
        </w:tabs>
        <w:spacing w:after="0" w:line="240" w:lineRule="auto"/>
        <w:rPr>
          <w:sz w:val="10"/>
          <w:szCs w:val="10"/>
          <w:vertAlign w:val="subscript"/>
        </w:rPr>
      </w:pPr>
    </w:p>
    <w:p w14:paraId="726DBC70" w14:textId="6DD19F49" w:rsidR="005C542A" w:rsidRPr="005C542A" w:rsidRDefault="00A37BFD" w:rsidP="00EA07A1">
      <w:pPr>
        <w:spacing w:after="0" w:line="240" w:lineRule="auto"/>
        <w:rPr>
          <w:sz w:val="21"/>
          <w:szCs w:val="21"/>
        </w:rPr>
      </w:pPr>
      <w:r w:rsidRPr="00EA07A1">
        <w:rPr>
          <w:sz w:val="20"/>
          <w:szCs w:val="20"/>
        </w:rPr>
        <w:t>Association for Computing Machinery (ACM), Fall 2016 - Spring 2019</w:t>
      </w:r>
    </w:p>
    <w:sectPr w:rsidR="005C542A" w:rsidRPr="005C542A" w:rsidSect="00D75A2D">
      <w:headerReference w:type="even" r:id="rId11"/>
      <w:type w:val="continuous"/>
      <w:pgSz w:w="12240" w:h="15840" w:code="1"/>
      <w:pgMar w:top="720" w:right="720" w:bottom="720" w:left="720" w:header="1008" w:footer="96" w:gutter="0"/>
      <w:pgBorders w:offsetFrom="page">
        <w:top w:val="single" w:sz="12" w:space="24" w:color="BF8F00" w:themeColor="accent4" w:themeShade="BF"/>
        <w:left w:val="single" w:sz="12" w:space="24" w:color="BF8F00" w:themeColor="accent4" w:themeShade="BF"/>
        <w:bottom w:val="single" w:sz="12" w:space="24" w:color="BF8F00" w:themeColor="accent4" w:themeShade="BF"/>
        <w:right w:val="single" w:sz="12" w:space="24" w:color="BF8F00" w:themeColor="accent4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3E63B" w14:textId="77777777" w:rsidR="00C26E70" w:rsidRDefault="00C26E70" w:rsidP="006B0C0B">
      <w:pPr>
        <w:spacing w:after="0" w:line="240" w:lineRule="auto"/>
      </w:pPr>
      <w:r>
        <w:separator/>
      </w:r>
    </w:p>
  </w:endnote>
  <w:endnote w:type="continuationSeparator" w:id="0">
    <w:p w14:paraId="0E7097AA" w14:textId="77777777" w:rsidR="00C26E70" w:rsidRDefault="00C26E70" w:rsidP="006B0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FD3AB" w14:textId="77777777" w:rsidR="00C26E70" w:rsidRDefault="00C26E70" w:rsidP="006B0C0B">
      <w:pPr>
        <w:spacing w:after="0" w:line="240" w:lineRule="auto"/>
      </w:pPr>
      <w:r>
        <w:separator/>
      </w:r>
    </w:p>
  </w:footnote>
  <w:footnote w:type="continuationSeparator" w:id="0">
    <w:p w14:paraId="6D3312CE" w14:textId="77777777" w:rsidR="00C26E70" w:rsidRDefault="00C26E70" w:rsidP="006B0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-83461545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59E690A" w14:textId="54104EB4" w:rsidR="006B0C0B" w:rsidRDefault="00D84F8F" w:rsidP="006B0C0B">
        <w:pPr>
          <w:pStyle w:val="Header"/>
          <w:pBdr>
            <w:bottom w:val="single" w:sz="12" w:space="1" w:color="auto"/>
          </w:pBdr>
          <w:jc w:val="center"/>
          <w:rPr>
            <w:b/>
            <w:bCs/>
          </w:rPr>
        </w:pPr>
        <w:r>
          <w:rPr>
            <w:color w:val="806000" w:themeColor="accent4" w:themeShade="80"/>
            <w:sz w:val="56"/>
            <w:szCs w:val="56"/>
          </w:rPr>
          <w:t>Harold Pedroso</w:t>
        </w:r>
        <w:r w:rsidR="006B0C0B" w:rsidRPr="006B0C0B">
          <w:rPr>
            <w:color w:val="404040" w:themeColor="text1" w:themeTint="BF"/>
            <w:sz w:val="56"/>
            <w:szCs w:val="56"/>
          </w:rPr>
          <w:t>|</w:t>
        </w:r>
        <w:r w:rsidR="006B0C0B">
          <w:rPr>
            <w:color w:val="7F7F7F" w:themeColor="background1" w:themeShade="7F"/>
            <w:spacing w:val="60"/>
          </w:rPr>
          <w:t xml:space="preserve"> Page</w:t>
        </w:r>
        <w:r w:rsidR="006B0C0B">
          <w:t xml:space="preserve"> | </w:t>
        </w:r>
        <w:r w:rsidR="006B0C0B">
          <w:fldChar w:fldCharType="begin"/>
        </w:r>
        <w:r w:rsidR="006B0C0B">
          <w:instrText xml:space="preserve"> PAGE   \* MERGEFORMAT </w:instrText>
        </w:r>
        <w:r w:rsidR="006B0C0B">
          <w:fldChar w:fldCharType="separate"/>
        </w:r>
        <w:r w:rsidR="006B0C0B">
          <w:rPr>
            <w:b/>
            <w:bCs/>
            <w:noProof/>
          </w:rPr>
          <w:t>2</w:t>
        </w:r>
        <w:r w:rsidR="006B0C0B">
          <w:rPr>
            <w:b/>
            <w:bCs/>
            <w:noProof/>
          </w:rPr>
          <w:fldChar w:fldCharType="end"/>
        </w:r>
      </w:p>
    </w:sdtContent>
  </w:sdt>
  <w:p w14:paraId="1E54C831" w14:textId="77777777" w:rsidR="006B0C0B" w:rsidRDefault="006B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07AD7"/>
    <w:multiLevelType w:val="hybridMultilevel"/>
    <w:tmpl w:val="CE064C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1567DC"/>
    <w:multiLevelType w:val="hybridMultilevel"/>
    <w:tmpl w:val="7986867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6E5907"/>
    <w:multiLevelType w:val="hybridMultilevel"/>
    <w:tmpl w:val="1EBA21FE"/>
    <w:lvl w:ilvl="0" w:tplc="426EC59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F61352"/>
    <w:multiLevelType w:val="hybridMultilevel"/>
    <w:tmpl w:val="ABBA902E"/>
    <w:lvl w:ilvl="0" w:tplc="426EC59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6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CQkNTEwszIzMLCyUdpeDU4uLM/DyQAsNaAD6Snd0sAAAA"/>
  </w:docVars>
  <w:rsids>
    <w:rsidRoot w:val="006B7BB3"/>
    <w:rsid w:val="000023FA"/>
    <w:rsid w:val="00090758"/>
    <w:rsid w:val="000F1AD4"/>
    <w:rsid w:val="00146BE5"/>
    <w:rsid w:val="001C165C"/>
    <w:rsid w:val="001C19CA"/>
    <w:rsid w:val="001D5D75"/>
    <w:rsid w:val="002039A0"/>
    <w:rsid w:val="00205413"/>
    <w:rsid w:val="002E397A"/>
    <w:rsid w:val="0030051C"/>
    <w:rsid w:val="003326A8"/>
    <w:rsid w:val="004063CF"/>
    <w:rsid w:val="004C2A59"/>
    <w:rsid w:val="005347FA"/>
    <w:rsid w:val="00560461"/>
    <w:rsid w:val="00580B7F"/>
    <w:rsid w:val="005C542A"/>
    <w:rsid w:val="00622322"/>
    <w:rsid w:val="00682280"/>
    <w:rsid w:val="006B0C0B"/>
    <w:rsid w:val="006B7BB3"/>
    <w:rsid w:val="0087502E"/>
    <w:rsid w:val="009F151D"/>
    <w:rsid w:val="009F32AB"/>
    <w:rsid w:val="00A37BFD"/>
    <w:rsid w:val="00AE31A2"/>
    <w:rsid w:val="00AE59B3"/>
    <w:rsid w:val="00BB78C7"/>
    <w:rsid w:val="00C26E70"/>
    <w:rsid w:val="00C921D7"/>
    <w:rsid w:val="00D75A2D"/>
    <w:rsid w:val="00D83CAC"/>
    <w:rsid w:val="00D84F8F"/>
    <w:rsid w:val="00DA0CF1"/>
    <w:rsid w:val="00DB40A5"/>
    <w:rsid w:val="00DC2F0A"/>
    <w:rsid w:val="00E2218B"/>
    <w:rsid w:val="00E7377B"/>
    <w:rsid w:val="00EA07A1"/>
    <w:rsid w:val="00EA0F09"/>
    <w:rsid w:val="00EA4CBA"/>
    <w:rsid w:val="00F715AA"/>
    <w:rsid w:val="00FC503D"/>
    <w:rsid w:val="00FF7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14473"/>
  <w15:chartTrackingRefBased/>
  <w15:docId w15:val="{E3F3DA0F-8682-40B2-924C-800924DA1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B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7B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BB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9F32A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9F32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0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C0B"/>
  </w:style>
  <w:style w:type="paragraph" w:styleId="Footer">
    <w:name w:val="footer"/>
    <w:basedOn w:val="Normal"/>
    <w:link w:val="FooterChar"/>
    <w:uiPriority w:val="99"/>
    <w:unhideWhenUsed/>
    <w:rsid w:val="006B0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C0B"/>
  </w:style>
  <w:style w:type="paragraph" w:styleId="BalloonText">
    <w:name w:val="Balloon Text"/>
    <w:basedOn w:val="Normal"/>
    <w:link w:val="BalloonTextChar"/>
    <w:uiPriority w:val="99"/>
    <w:semiHidden/>
    <w:unhideWhenUsed/>
    <w:rsid w:val="001C1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6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rold-pedros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aropedro@hot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haropedr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aroldportfol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arPointHCO</dc:creator>
  <cp:keywords/>
  <dc:description/>
  <cp:lastModifiedBy>Greg Deininger</cp:lastModifiedBy>
  <cp:revision>2</cp:revision>
  <dcterms:created xsi:type="dcterms:W3CDTF">2020-09-25T23:33:00Z</dcterms:created>
  <dcterms:modified xsi:type="dcterms:W3CDTF">2020-09-25T23:33:00Z</dcterms:modified>
</cp:coreProperties>
</file>